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7033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232a2a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2T12:27:56Z</dcterms:created>
  <dcterms:modified xsi:type="dcterms:W3CDTF">2021-12-22T12:27:56Z</dcterms:modified>
</cp:coreProperties>
</file>